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2177358dccfeae1ccb483488adff549148b8ca2"/>
    <w:p>
      <w:pPr>
        <w:pStyle w:val="Heading1"/>
      </w:pPr>
      <w:r>
        <w:t xml:space="preserve">Comprehensive Scholarship Application Letter for Systems Engineer Studies in Tanzania Dar es Salaam</w:t>
      </w:r>
    </w:p>
    <w:p>
      <w:pPr>
        <w:pStyle w:val="FirstParagraph"/>
      </w:pPr>
      <w:r>
        <w:t xml:space="preserve">Dear Scholarship Selection Committee,</w:t>
      </w:r>
    </w:p>
    <w:p>
      <w:pPr>
        <w:pStyle w:val="BodyText"/>
      </w:pPr>
      <w:r>
        <w:t xml:space="preserve">I am writing with profound enthusiasm to submit my application for the [Name of Scholarship Program] as a dedicated aspiring Systems Engineer, deeply committed to leveraging advanced technological solutions for the transformative development of Tanzania Dar es Salaam. This Scholarship Application Letter represents not merely an academic pursuit, but a strategic commitment to address critical infrastructure challenges within my rapidly evolving hometown and nation.</w:t>
      </w:r>
    </w:p>
    <w:p>
      <w:pPr>
        <w:pStyle w:val="BodyText"/>
      </w:pPr>
      <w:r>
        <w:t xml:space="preserve">My journey towards becoming a Systems Engineer began amidst the vibrant yet complex technological landscape of Dar es Salaam. Growing up in the bustling neighborhoods of Mbagala and Ubungo, I witnessed firsthand how fragmented digital systems hindered essential services—from unreliable power distribution networks causing daily blackouts in commercial hubs like Oyster Bay to inefficient logistics clogging the Port of Dar es Salaam, costing the national economy millions annually. My early fascination with how interconnected machines solve real problems led me to pursue a Bachelor's degree in Computer Science at the University of Dar es Salaam (UDSM). During my studies, I actively participated in projects like optimizing traffic flow algorithms for Dodoma Road intersections and developing a low-cost sensor network prototype to monitor water quality in the Kurasini River—a project funded by UDSM’s Technology Innovation Centre. These experiences crystallized my understanding: solving Tanzania’s most pressing issues requires holistic systems thinking, not just isolated software or hardware fixes.</w:t>
      </w:r>
    </w:p>
    <w:p>
      <w:pPr>
        <w:pStyle w:val="BodyText"/>
      </w:pPr>
      <w:r>
        <w:t xml:space="preserve">I have meticulously researched postgraduate programs aligned with my vision and identified the [Specific University/Institution Name] Master of Science in Systems Engineering as the ideal catalyst for my growth. This program uniquely integrates courses in distributed systems, sustainable infrastructure design, and data-driven decision-making—directly addressing Dar es Salaam’s urgent needs. Crucially, it emphasizes real-world application through partnerships with Tanzanian tech hubs like Silicon Savannah and Mawingu Networks. I am particularly eager to contribute to ongoing projects such as the development of a unified digital platform for Tanzania’s healthcare system (eHealth), which currently suffers from siloed patient records across clinics in Dar es Salaam. My technical skills in Python, cloud infrastructure (AWS), and network protocols position me to immediately engage with these initiatives. This program is the critical bridge between my current capabilities and the expertise needed to design resilient systems that can withstand Tanzania’s unique environmental and socio-economic conditions.</w:t>
      </w:r>
    </w:p>
    <w:p>
      <w:pPr>
        <w:pStyle w:val="BodyText"/>
      </w:pPr>
      <w:r>
        <w:t xml:space="preserve">The financial barrier to accessing this transformative education is substantial for me. My family, operating a small-scale agricultural supply business in Temeke District, has diligently supported my undergraduate studies but cannot bear the full cost of an advanced degree abroad. While opportunities exist locally (e.g., UDSM’s part-time programs), they lack the specialized systems engineering focus and international faculty expertise I require to develop globally competitive yet locally relevant solutions. The [Name of Scholarship Program] is therefore not merely a financial aid opportunity—it is the essential investment that would empower me to become a Systems Engineer equipped to innovate for Tanzania Dar es Salaam. Without this scholarship, my aspiration to build scalable solutions—like an AI-powered energy grid management system for Dar es Salaam’s expanding solar microgrids or an integrated logistics platform reducing cargo dwell time at the port—would remain unrealized.</w:t>
      </w:r>
    </w:p>
    <w:p>
      <w:pPr>
        <w:pStyle w:val="BodyText"/>
      </w:pPr>
      <w:r>
        <w:t xml:space="preserve">My vision extends far beyond academic achievement. I am already actively contributing to Tanzania’s digital ecosystem through my volunteer role with Code for Dar es Salaam, a local civic tech group. Recently, I co-designed a mobile application prototype to streamline waste collection coordination in Mbagala—a project that reduced response times by 27% in pilot zones. This experience taught me that successful Systems Engineering requires deep community engagement; technology must serve people, not the other way around. As a future Systems Engineer for Tanzania Dar es Salaam, I will prioritize solutions co-created with communities like those in Kigamboni and Ilala, ensuring systems are culturally appropriate, economically viable for local entrepreneurs, and resilient against challenges like frequent power fluctuations.</w:t>
      </w:r>
    </w:p>
    <w:p>
      <w:pPr>
        <w:pStyle w:val="BodyText"/>
      </w:pPr>
      <w:r>
        <w:t xml:space="preserve">Tanzania’s digital transformation is accelerating rapidly. The government’s Digital Tanzania 2025 initiative highlights the urgent need for skilled Systems Engineers to modernize public services, boost e-commerce (like Dar es Salaam’s thriving M-Pesa ecosystem), and build smart city infrastructure. My proposed thesis—developing a cloud-based framework for real-time disaster response coordination during Dar es Salaam’s annual floods—directly aligns with this national strategy. With the scholarship, I will not only gain cutting-edge technical knowledge but also establish partnerships with Tanzanian tech firms like Selina and Zuka to ensure my research has immediate societal impact. This Scholarship Application Letter is a promise: I will become a Systems Engineer who doesn’t just design systems, but designs systems *for* Tanzania Dar es Salaam that drive inclusive economic growth, enhance service delivery for millions, and position our city as a leader in African technological innovation.</w:t>
      </w:r>
    </w:p>
    <w:p>
      <w:pPr>
        <w:pStyle w:val="BodyText"/>
      </w:pPr>
      <w:r>
        <w:t xml:space="preserve">I have attached my academic transcripts, recommendation letters from UDSM faculty (including Professor Amina Juma of the Electrical Engineering Department), and a detailed research proposal outlining my thesis work. I am prepared to discuss how my background in Tanzanian urban challenges uniquely qualifies me to maximize the impact of this scholarship. Thank you for considering my application. I eagerly anticipate the possibility of contributing to Tanzania Dar es Salaam’s technological future as a graduate Systems Engineer, empowered by your investment.</w:t>
      </w:r>
    </w:p>
    <w:p>
      <w:pPr>
        <w:pStyle w:val="BodyText"/>
      </w:pPr>
      <w:r>
        <w:t xml:space="preserve">Sincerely,</w:t>
      </w:r>
    </w:p>
    <w:p>
      <w:pPr>
        <w:pStyle w:val="BodyText"/>
      </w:pPr>
      <w:r>
        <w:t xml:space="preserve">[Your Full Name]</w:t>
      </w:r>
    </w:p>
    <w:p>
      <w:pPr>
        <w:pStyle w:val="BodyText"/>
      </w:pPr>
      <w:r>
        <w:t xml:space="preserve">Resident of Dar es Salaam, Tanzania</w:t>
      </w:r>
    </w:p>
    <w:p>
      <w:pPr>
        <w:pStyle w:val="BodyText"/>
      </w:pPr>
      <w:r>
        <w:t xml:space="preserve">Email: yourname@email.com | Phone: +255 7X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 Tanzania Dar es Salaam</dc:title>
  <dc:creator/>
  <dc:language>en</dc:language>
  <cp:keywords/>
  <dcterms:created xsi:type="dcterms:W3CDTF">2025-12-09T08:04:57Z</dcterms:created>
  <dcterms:modified xsi:type="dcterms:W3CDTF">2025-12-09T08:04:57Z</dcterms:modified>
</cp:coreProperties>
</file>

<file path=docProps/custom.xml><?xml version="1.0" encoding="utf-8"?>
<Properties xmlns="http://schemas.openxmlformats.org/officeDocument/2006/custom-properties" xmlns:vt="http://schemas.openxmlformats.org/officeDocument/2006/docPropsVTypes"/>
</file>